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75A227" w14:textId="77777777" w:rsidR="00D920A9" w:rsidRPr="00475D41" w:rsidRDefault="00135FDB">
      <w:pPr>
        <w:spacing w:before="100"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Please delete all red type prior to submission and fill in with your original information.</w:t>
      </w:r>
    </w:p>
    <w:p w14:paraId="36DA8E08" w14:textId="23E7861F" w:rsidR="00D920A9" w:rsidRPr="00475D41" w:rsidRDefault="00040BD2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This a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ssignment </w:t>
      </w:r>
      <w:proofErr w:type="gramStart"/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should be written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adhering to the guidelines of </w:t>
      </w:r>
      <w:r w:rsidR="001C26D0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Standard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English. This means that your thoughts should be </w:t>
      </w:r>
      <w:r w:rsidR="0090195F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well organized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, logical, and unified as well as original with the viewpoint and purpose clearly established and sustained. Standard English guidelines also include the use of correct grammar, punctuation, and sentence structure.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ll writing should be in </w:t>
      </w:r>
      <w:r w:rsid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current </w:t>
      </w:r>
      <w:proofErr w:type="spellStart"/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APA</w:t>
      </w:r>
      <w:proofErr w:type="spellEnd"/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formatting and c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itation style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</w:p>
    <w:p w14:paraId="798796E7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61B51F7E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85FD1C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4C214B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A6197A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2C585A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46586C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BC8122" w14:textId="1724FFEC" w:rsidR="00CA3482" w:rsidRDefault="00C0789D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0789D">
        <w:rPr>
          <w:rFonts w:ascii="Times New Roman" w:eastAsia="Times New Roman" w:hAnsi="Times New Roman" w:cs="Times New Roman"/>
          <w:b/>
          <w:sz w:val="24"/>
          <w:szCs w:val="24"/>
        </w:rPr>
        <w:t>Socioemotional Development Case Study</w:t>
      </w:r>
    </w:p>
    <w:p w14:paraId="017AB6FD" w14:textId="77777777" w:rsidR="002E432E" w:rsidRPr="00C14A43" w:rsidRDefault="002E432E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88F502" w14:textId="7AA01116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First/Last Name</w:t>
      </w:r>
    </w:p>
    <w:p w14:paraId="182C270B" w14:textId="77777777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sz w:val="24"/>
          <w:szCs w:val="24"/>
        </w:rPr>
        <w:t>Purdue University Global</w:t>
      </w:r>
    </w:p>
    <w:p w14:paraId="70E29840" w14:textId="6A6D52E9" w:rsidR="00D920A9" w:rsidRDefault="00E44937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N</w:t>
      </w:r>
      <w:r w:rsidR="00047FC3">
        <w:rPr>
          <w:rFonts w:ascii="Times New Roman" w:eastAsia="Times New Roman" w:hAnsi="Times New Roman" w:cs="Times New Roman"/>
          <w:sz w:val="24"/>
          <w:szCs w:val="24"/>
        </w:rPr>
        <w:t>377</w:t>
      </w:r>
      <w:proofErr w:type="spellEnd"/>
      <w:r w:rsidR="00C14A43">
        <w:rPr>
          <w:rFonts w:ascii="Times New Roman" w:eastAsia="Times New Roman" w:hAnsi="Times New Roman" w:cs="Times New Roman"/>
          <w:sz w:val="24"/>
          <w:szCs w:val="24"/>
        </w:rPr>
        <w:t>-</w:t>
      </w:r>
      <w:r w:rsidR="00C14A43" w:rsidRPr="00C14A43">
        <w:rPr>
          <w:rFonts w:ascii="Times New Roman" w:eastAsia="Times New Roman" w:hAnsi="Times New Roman" w:cs="Times New Roman"/>
          <w:color w:val="FF0000"/>
          <w:sz w:val="24"/>
          <w:szCs w:val="24"/>
        </w:rPr>
        <w:t>Section Number</w:t>
      </w:r>
      <w:r w:rsidR="00C14A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5FDB" w:rsidRPr="00475D41">
        <w:rPr>
          <w:rFonts w:ascii="Times New Roman" w:eastAsia="Times New Roman" w:hAnsi="Times New Roman" w:cs="Times New Roman"/>
          <w:sz w:val="24"/>
          <w:szCs w:val="24"/>
        </w:rPr>
        <w:t xml:space="preserve">- Unit </w:t>
      </w:r>
      <w:r w:rsidR="00C0789D">
        <w:rPr>
          <w:rFonts w:ascii="Times New Roman" w:eastAsia="Times New Roman" w:hAnsi="Times New Roman" w:cs="Times New Roman"/>
          <w:sz w:val="24"/>
          <w:szCs w:val="24"/>
        </w:rPr>
        <w:t>7</w:t>
      </w:r>
      <w:r w:rsidR="00135FDB" w:rsidRPr="00475D41">
        <w:rPr>
          <w:rFonts w:ascii="Times New Roman" w:eastAsia="Times New Roman" w:hAnsi="Times New Roman" w:cs="Times New Roman"/>
          <w:sz w:val="24"/>
          <w:szCs w:val="24"/>
        </w:rPr>
        <w:t xml:space="preserve"> Assignment</w:t>
      </w:r>
    </w:p>
    <w:p w14:paraId="1BE2B45C" w14:textId="75D6CD3C" w:rsidR="000A4CD9" w:rsidRPr="00C14A43" w:rsidRDefault="000A4CD9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C14A43">
        <w:rPr>
          <w:rFonts w:ascii="Times New Roman" w:eastAsia="Times New Roman" w:hAnsi="Times New Roman" w:cs="Times New Roman"/>
          <w:color w:val="FF0000"/>
          <w:sz w:val="24"/>
          <w:szCs w:val="24"/>
        </w:rPr>
        <w:t>Instructor name</w:t>
      </w:r>
    </w:p>
    <w:p w14:paraId="3FF7C57D" w14:textId="77777777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Date</w:t>
      </w:r>
    </w:p>
    <w:p w14:paraId="448BCF3C" w14:textId="77777777" w:rsidR="00D920A9" w:rsidRPr="00475D41" w:rsidRDefault="00135FDB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hAnsi="Times New Roman" w:cs="Times New Roman"/>
        </w:rPr>
        <w:br w:type="page"/>
      </w:r>
    </w:p>
    <w:p w14:paraId="429A11AE" w14:textId="4F7FE6A6" w:rsidR="00D920A9" w:rsidRPr="00475D41" w:rsidRDefault="00040BD2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lastRenderedPageBreak/>
        <w:t xml:space="preserve">As a reminder, </w:t>
      </w:r>
      <w:r w:rsidR="00467FF0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this </w:t>
      </w:r>
      <w:r w:rsidR="0029698D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paper 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should </w:t>
      </w:r>
      <w:r w:rsidR="001C26D0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be </w:t>
      </w:r>
      <w:r w:rsidR="00E44937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a</w:t>
      </w:r>
      <w:r w:rsidR="00093B8B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t least </w:t>
      </w:r>
      <w:proofErr w:type="gramStart"/>
      <w:r w:rsidR="002E432E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2</w:t>
      </w:r>
      <w:proofErr w:type="gramEnd"/>
      <w:r w:rsidR="002E432E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</w:t>
      </w:r>
      <w:r w:rsidR="00E44937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pages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, not including the </w:t>
      </w:r>
      <w:r w:rsidR="0029698D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t</w:t>
      </w:r>
      <w:r w:rsidR="00294221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itle</w:t>
      </w:r>
      <w:r w:rsidR="0029698D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and r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eference pages.</w:t>
      </w:r>
    </w:p>
    <w:p w14:paraId="17E291E8" w14:textId="78601273" w:rsidR="008E57A2" w:rsidRPr="008E57A2" w:rsidRDefault="00E44937" w:rsidP="00E81C36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bookmarkStart w:id="1" w:name="_30j0zll" w:colFirst="0" w:colLast="0"/>
      <w:bookmarkEnd w:id="1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Begin by providing an introductory paragraph.</w:t>
      </w:r>
    </w:p>
    <w:p w14:paraId="7FCA47D5" w14:textId="694F1410" w:rsidR="00612542" w:rsidRDefault="00C0789D" w:rsidP="00612542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0789D">
        <w:rPr>
          <w:rFonts w:ascii="Times New Roman" w:eastAsia="Times New Roman" w:hAnsi="Times New Roman" w:cs="Times New Roman"/>
          <w:b/>
          <w:sz w:val="24"/>
          <w:szCs w:val="24"/>
        </w:rPr>
        <w:t>Demographics</w:t>
      </w:r>
    </w:p>
    <w:p w14:paraId="4F5C440E" w14:textId="674AB125" w:rsidR="00C0789D" w:rsidRPr="00C0789D" w:rsidRDefault="00C0789D" w:rsidP="00C0789D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Then, provide the client’s demographics, including </w:t>
      </w:r>
      <w:r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, a</w:t>
      </w:r>
      <w:r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, f</w:t>
      </w:r>
      <w:r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amily history (living arrangements currently and in the past)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, race/e</w:t>
      </w:r>
      <w:r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thnicity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, and g</w:t>
      </w:r>
      <w:r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ender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</w:p>
    <w:p w14:paraId="21ABABB9" w14:textId="77777777" w:rsidR="00C0789D" w:rsidRPr="008D02E9" w:rsidRDefault="00C0789D" w:rsidP="008D02E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D02E9">
        <w:rPr>
          <w:rFonts w:ascii="Times New Roman" w:eastAsia="Times New Roman" w:hAnsi="Times New Roman" w:cs="Times New Roman"/>
          <w:b/>
          <w:sz w:val="24"/>
          <w:szCs w:val="24"/>
        </w:rPr>
        <w:t>History/Presenting Problem</w:t>
      </w:r>
    </w:p>
    <w:p w14:paraId="61F6C8CD" w14:textId="7256C920" w:rsidR="00C0789D" w:rsidRPr="00C0789D" w:rsidRDefault="008D02E9" w:rsidP="008D02E9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Next, provide the c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hildhood background (history of poverty, child abuse, etc.)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nd the t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emperament currently and in the past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. Include the h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istory and current state of self-esteem/identity formation (i.e.</w:t>
      </w:r>
      <w:r w:rsidR="002E432E">
        <w:rPr>
          <w:rFonts w:ascii="Times New Roman" w:eastAsia="Times New Roman" w:hAnsi="Times New Roman" w:cs="Times New Roman"/>
          <w:color w:val="FF0000"/>
          <w:sz w:val="24"/>
          <w:szCs w:val="24"/>
        </w:rPr>
        <w:t>,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issues in this area related to peer relationships, academic performance, etc.)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. Discuss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why </w:t>
      </w:r>
      <w:r w:rsidR="002E432E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the 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client is seeking treatment and whether they are there voluntarily</w:t>
      </w:r>
    </w:p>
    <w:p w14:paraId="5382446D" w14:textId="77777777" w:rsidR="00C0789D" w:rsidRPr="008D02E9" w:rsidRDefault="00C0789D" w:rsidP="008D02E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D02E9">
        <w:rPr>
          <w:rFonts w:ascii="Times New Roman" w:eastAsia="Times New Roman" w:hAnsi="Times New Roman" w:cs="Times New Roman"/>
          <w:b/>
          <w:sz w:val="24"/>
          <w:szCs w:val="24"/>
        </w:rPr>
        <w:t>Family Relationships</w:t>
      </w:r>
    </w:p>
    <w:p w14:paraId="44F33CED" w14:textId="5765E11F" w:rsidR="00C0789D" w:rsidRPr="00C0789D" w:rsidRDefault="008D02E9" w:rsidP="008D02E9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Then, describe the r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elationship with parents/guardians and siblings if applicable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. Include the client/f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amily strengths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nd challenges.</w:t>
      </w:r>
    </w:p>
    <w:p w14:paraId="23EDACD4" w14:textId="77777777" w:rsidR="00C0789D" w:rsidRPr="008E59DB" w:rsidRDefault="00C0789D" w:rsidP="008E59D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E59DB">
        <w:rPr>
          <w:rFonts w:ascii="Times New Roman" w:eastAsia="Times New Roman" w:hAnsi="Times New Roman" w:cs="Times New Roman"/>
          <w:b/>
          <w:sz w:val="24"/>
          <w:szCs w:val="24"/>
        </w:rPr>
        <w:t>Clinical Impressions</w:t>
      </w:r>
    </w:p>
    <w:p w14:paraId="09015313" w14:textId="0E27F5C2" w:rsidR="00C0789D" w:rsidRPr="00C0789D" w:rsidRDefault="008E59DB" w:rsidP="008E59DB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Next, discuss 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why you believe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the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client has conduct disorder/ju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venile justice issues</w:t>
      </w:r>
      <w:r w:rsidR="002E432E"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proofErr w:type="gramStart"/>
      <w:r w:rsidR="002E432E">
        <w:rPr>
          <w:rFonts w:ascii="Times New Roman" w:eastAsia="Times New Roman" w:hAnsi="Times New Roman" w:cs="Times New Roman"/>
          <w:color w:val="FF0000"/>
          <w:sz w:val="24"/>
          <w:szCs w:val="24"/>
        </w:rPr>
        <w:t>Consider their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c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hildhood background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, c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urrent and past temperament (include information about development of temperament in children/adolescents)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, s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elf-esteem/identity formation (include information about typical self-esteem/identity formation in adolescents)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, r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elationship with all family members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, st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rengths and challenges of client and family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, and the r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ole of gender in development of conduct disorder/juvenile justice issues (i.e.</w:t>
      </w:r>
      <w:r w:rsidR="002E432E">
        <w:rPr>
          <w:rFonts w:ascii="Times New Roman" w:eastAsia="Times New Roman" w:hAnsi="Times New Roman" w:cs="Times New Roman"/>
          <w:color w:val="FF0000"/>
          <w:sz w:val="24"/>
          <w:szCs w:val="24"/>
        </w:rPr>
        <w:t>,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was client raised to be masculine which contribut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ed to his aggressive behaviors).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Explain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Level 2 of Kohlberg’s </w:t>
      </w:r>
      <w:r w:rsidR="002E432E">
        <w:rPr>
          <w:rFonts w:ascii="Times New Roman" w:eastAsia="Times New Roman" w:hAnsi="Times New Roman" w:cs="Times New Roman"/>
          <w:color w:val="FF0000"/>
          <w:sz w:val="24"/>
          <w:szCs w:val="24"/>
        </w:rPr>
        <w:t>t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heory of </w:t>
      </w:r>
      <w:r w:rsidR="002E432E">
        <w:rPr>
          <w:rFonts w:ascii="Times New Roman" w:eastAsia="Times New Roman" w:hAnsi="Times New Roman" w:cs="Times New Roman"/>
          <w:color w:val="FF0000"/>
          <w:sz w:val="24"/>
          <w:szCs w:val="24"/>
        </w:rPr>
        <w:t>m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oral </w:t>
      </w:r>
      <w:r w:rsidR="002E432E">
        <w:rPr>
          <w:rFonts w:ascii="Times New Roman" w:eastAsia="Times New Roman" w:hAnsi="Times New Roman" w:cs="Times New Roman"/>
          <w:color w:val="FF0000"/>
          <w:sz w:val="24"/>
          <w:szCs w:val="24"/>
        </w:rPr>
        <w:t>d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evelopment and </w:t>
      </w:r>
      <w:r w:rsidR="004B5AFD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escribe 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how it relates to the client’s antisocial behavior</w:t>
      </w:r>
    </w:p>
    <w:p w14:paraId="12DCC510" w14:textId="77777777" w:rsidR="00C0789D" w:rsidRPr="004B5AFD" w:rsidRDefault="00C0789D" w:rsidP="004B5AFD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B5AFD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rofessional Input</w:t>
      </w:r>
    </w:p>
    <w:p w14:paraId="3A80C364" w14:textId="7CDB311F" w:rsidR="00C0789D" w:rsidRPr="00C0789D" w:rsidRDefault="004B5AFD" w:rsidP="004B5AFD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Then, provide any questions </w:t>
      </w:r>
      <w:r w:rsidR="00C0789D" w:rsidRPr="00C0789D">
        <w:rPr>
          <w:rFonts w:ascii="Times New Roman" w:eastAsia="Times New Roman" w:hAnsi="Times New Roman" w:cs="Times New Roman"/>
          <w:color w:val="FF0000"/>
          <w:sz w:val="24"/>
          <w:szCs w:val="24"/>
        </w:rPr>
        <w:t>you have about your client that you want input on and/or need assista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nce with in relation to this client.</w:t>
      </w:r>
    </w:p>
    <w:p w14:paraId="67880BAB" w14:textId="4D5DF32C" w:rsidR="00E44937" w:rsidRDefault="00E44937" w:rsidP="00E44937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Finally, provide a conclusion paragraph to summarize the main points of your paper.</w:t>
      </w:r>
    </w:p>
    <w:p w14:paraId="6D464343" w14:textId="77777777" w:rsidR="008E37FC" w:rsidRDefault="008E37FC" w:rsidP="008E37FC">
      <w:pPr>
        <w:spacing w:after="0" w:line="480" w:lineRule="auto"/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</w:pPr>
    </w:p>
    <w:p w14:paraId="5CB578F4" w14:textId="481D0CF7" w:rsidR="00D920A9" w:rsidRPr="00475D41" w:rsidRDefault="00135FDB" w:rsidP="00114FA5">
      <w:pPr>
        <w:spacing w:after="0" w:line="48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Review the </w:t>
      </w:r>
      <w:r w:rsidR="00BA0EA6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a</w:t>
      </w:r>
      <w:r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ssignment </w:t>
      </w:r>
      <w:r w:rsidR="00BA0EA6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r</w:t>
      </w:r>
      <w:r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ubric for more information.</w:t>
      </w:r>
    </w:p>
    <w:p w14:paraId="38EE0CAC" w14:textId="639AE429" w:rsidR="00D920A9" w:rsidRPr="00475D41" w:rsidRDefault="00766AC4" w:rsidP="00105F6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  <w:r w:rsidR="00135FDB" w:rsidRPr="00475D41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ferences</w:t>
      </w:r>
    </w:p>
    <w:p w14:paraId="1D4F327B" w14:textId="4E822EBD" w:rsidR="00470201" w:rsidRPr="00470201" w:rsidRDefault="008C510E" w:rsidP="00470201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Author, F</w:t>
      </w:r>
      <w:r w:rsidR="00470201"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>. (</w:t>
      </w:r>
      <w:r w:rsidR="00D43A6C">
        <w:rPr>
          <w:rFonts w:ascii="Times New Roman" w:eastAsia="Times New Roman" w:hAnsi="Times New Roman" w:cs="Times New Roman"/>
          <w:color w:val="FF0000"/>
          <w:sz w:val="24"/>
          <w:szCs w:val="24"/>
        </w:rPr>
        <w:t>Year</w:t>
      </w:r>
      <w:r w:rsidR="00470201"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). </w:t>
      </w:r>
      <w:r w:rsidR="00470201" w:rsidRPr="00470201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This is a sample </w:t>
      </w:r>
      <w:proofErr w:type="spellStart"/>
      <w:r w:rsidR="00470201" w:rsidRPr="00470201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APA</w:t>
      </w:r>
      <w:proofErr w:type="spellEnd"/>
      <w:r w:rsidR="00470201" w:rsidRPr="00470201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book citation</w:t>
      </w:r>
      <w:r w:rsidR="00470201"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(</w:t>
      </w:r>
      <w:r w:rsidR="00D43A6C">
        <w:rPr>
          <w:rFonts w:ascii="Times New Roman" w:eastAsia="Times New Roman" w:hAnsi="Times New Roman" w:cs="Times New Roman"/>
          <w:color w:val="FF0000"/>
          <w:sz w:val="24"/>
          <w:szCs w:val="24"/>
        </w:rPr>
        <w:t>5</w:t>
      </w:r>
      <w:r w:rsidR="00D43A6C" w:rsidRPr="00D43A6C">
        <w:rPr>
          <w:rFonts w:ascii="Times New Roman" w:eastAsia="Times New Roman" w:hAnsi="Times New Roman" w:cs="Times New Roman"/>
          <w:color w:val="FF0000"/>
          <w:sz w:val="24"/>
          <w:szCs w:val="24"/>
          <w:vertAlign w:val="superscript"/>
        </w:rPr>
        <w:t>th</w:t>
      </w:r>
      <w:r w:rsidR="00D43A6C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proofErr w:type="gramStart"/>
      <w:r w:rsidR="00D43A6C">
        <w:rPr>
          <w:rFonts w:ascii="Times New Roman" w:eastAsia="Times New Roman" w:hAnsi="Times New Roman" w:cs="Times New Roman"/>
          <w:color w:val="FF0000"/>
          <w:sz w:val="24"/>
          <w:szCs w:val="24"/>
        </w:rPr>
        <w:t>ed</w:t>
      </w:r>
      <w:proofErr w:type="gramEnd"/>
      <w:r w:rsidR="00D43A6C">
        <w:rPr>
          <w:rFonts w:ascii="Times New Roman" w:eastAsia="Times New Roman" w:hAnsi="Times New Roman" w:cs="Times New Roman"/>
          <w:color w:val="FF0000"/>
          <w:sz w:val="24"/>
          <w:szCs w:val="24"/>
        </w:rPr>
        <w:t>.)</w:t>
      </w:r>
      <w:r w:rsidR="00470201"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>. Publisher.</w:t>
      </w:r>
    </w:p>
    <w:p w14:paraId="3AB2F6EC" w14:textId="253B6611" w:rsidR="008C510E" w:rsidRDefault="00470201" w:rsidP="00470201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>Doe, J. (</w:t>
      </w:r>
      <w:r w:rsidR="00D43A6C">
        <w:rPr>
          <w:rFonts w:ascii="Times New Roman" w:eastAsia="Times New Roman" w:hAnsi="Times New Roman" w:cs="Times New Roman"/>
          <w:color w:val="FF0000"/>
          <w:sz w:val="24"/>
          <w:szCs w:val="24"/>
        </w:rPr>
        <w:t>Year, Month</w:t>
      </w:r>
      <w:r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). This is a sample </w:t>
      </w:r>
      <w:proofErr w:type="spellStart"/>
      <w:r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>APA</w:t>
      </w:r>
      <w:proofErr w:type="spellEnd"/>
      <w:r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journal article</w:t>
      </w:r>
      <w:r w:rsidR="008C510E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citation</w:t>
      </w:r>
      <w:r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. </w:t>
      </w:r>
      <w:r w:rsidRPr="00470201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Journal </w:t>
      </w:r>
      <w:r w:rsidR="00D43A6C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Name</w:t>
      </w:r>
      <w:r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, </w:t>
      </w:r>
      <w:r w:rsidRPr="00470201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52</w:t>
      </w:r>
      <w:r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>(1), 34–76.</w:t>
      </w:r>
      <w:r w:rsidR="008C510E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008C510E"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>http://</w:t>
      </w:r>
      <w:r w:rsidR="008C510E">
        <w:rPr>
          <w:rFonts w:ascii="Times New Roman" w:eastAsia="Times New Roman" w:hAnsi="Times New Roman" w:cs="Times New Roman"/>
          <w:color w:val="FF0000"/>
          <w:sz w:val="24"/>
          <w:szCs w:val="24"/>
        </w:rPr>
        <w:t>url</w:t>
      </w:r>
    </w:p>
    <w:p w14:paraId="5CB8D430" w14:textId="47AF8B2A" w:rsidR="008C510E" w:rsidRPr="00470201" w:rsidRDefault="008C510E" w:rsidP="008C510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Sample, N. </w:t>
      </w:r>
      <w:r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Year, Month Date</w:t>
      </w:r>
      <w:r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). </w:t>
      </w:r>
      <w:r w:rsidRPr="00470201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This is a sample </w:t>
      </w:r>
      <w:proofErr w:type="spellStart"/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APA</w:t>
      </w:r>
      <w:proofErr w:type="spellEnd"/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 xml:space="preserve"> webpage citation</w:t>
      </w:r>
      <w:r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Website</w:t>
      </w:r>
      <w:r w:rsidRPr="00470201"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Pr="008C510E">
        <w:rPr>
          <w:rFonts w:ascii="Times New Roman" w:eastAsia="Times New Roman" w:hAnsi="Times New Roman" w:cs="Times New Roman"/>
          <w:color w:val="FF0000"/>
          <w:sz w:val="24"/>
          <w:szCs w:val="24"/>
        </w:rPr>
        <w:t>http://url</w:t>
      </w:r>
    </w:p>
    <w:p w14:paraId="729E709A" w14:textId="77777777" w:rsidR="008C510E" w:rsidRDefault="008C510E" w:rsidP="00114FA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</w:pPr>
    </w:p>
    <w:p w14:paraId="00438550" w14:textId="30B65E64" w:rsidR="00114FA5" w:rsidRDefault="00114FA5" w:rsidP="008C510E">
      <w:pPr>
        <w:spacing w:after="0" w:line="480" w:lineRule="auto"/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Please include at least </w:t>
      </w:r>
      <w:r w:rsidR="00093B8B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two</w:t>
      </w:r>
      <w:r w:rsidR="00385AB8"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</w:t>
      </w:r>
      <w:r w:rsidR="002D368F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sources</w:t>
      </w:r>
      <w:r w:rsidR="008C510E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listed</w:t>
      </w:r>
      <w:r w:rsidR="00385AB8"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in </w:t>
      </w:r>
      <w:proofErr w:type="spellStart"/>
      <w:r w:rsidR="00385AB8"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APA</w:t>
      </w:r>
      <w:proofErr w:type="spellEnd"/>
      <w:r w:rsidR="00385AB8"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format.</w:t>
      </w:r>
      <w:r w:rsidR="007F0045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</w:t>
      </w:r>
      <w:r w:rsidR="00093B8B" w:rsidRPr="00093B8B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One can be your text</w:t>
      </w:r>
      <w:bookmarkStart w:id="2" w:name="_GoBack"/>
      <w:r w:rsidR="00ED41D7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,</w:t>
      </w:r>
      <w:bookmarkEnd w:id="2"/>
      <w:r w:rsidR="00093B8B" w:rsidRPr="00093B8B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and the other </w:t>
      </w:r>
      <w:proofErr w:type="gramStart"/>
      <w:r w:rsidR="00093B8B" w:rsidRPr="00093B8B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should be from a peer-reviewed journal or article found</w:t>
      </w:r>
      <w:proofErr w:type="gramEnd"/>
      <w:r w:rsidR="00093B8B" w:rsidRPr="00093B8B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in the Purdue Global Library.</w:t>
      </w:r>
    </w:p>
    <w:p w14:paraId="7A71D291" w14:textId="4794A643" w:rsidR="00C84DAA" w:rsidRPr="00475D41" w:rsidRDefault="00C84DAA" w:rsidP="00114FA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</w:pPr>
    </w:p>
    <w:sectPr w:rsidR="00C84DAA" w:rsidRPr="00475D41" w:rsidSect="006E05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F93643" w14:textId="77777777" w:rsidR="00FD78B1" w:rsidRDefault="00FD78B1">
      <w:pPr>
        <w:spacing w:after="0" w:line="240" w:lineRule="auto"/>
      </w:pPr>
      <w:r>
        <w:separator/>
      </w:r>
    </w:p>
  </w:endnote>
  <w:endnote w:type="continuationSeparator" w:id="0">
    <w:p w14:paraId="41697224" w14:textId="77777777" w:rsidR="00FD78B1" w:rsidRDefault="00FD78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F2A84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9E4F4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70809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DDFBE2" w14:textId="77777777" w:rsidR="00FD78B1" w:rsidRDefault="00FD78B1">
      <w:pPr>
        <w:spacing w:after="0" w:line="240" w:lineRule="auto"/>
      </w:pPr>
      <w:r>
        <w:separator/>
      </w:r>
    </w:p>
  </w:footnote>
  <w:footnote w:type="continuationSeparator" w:id="0">
    <w:p w14:paraId="7A08E4FB" w14:textId="77777777" w:rsidR="00FD78B1" w:rsidRDefault="00FD78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A443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2A716" w14:textId="2E7316BB" w:rsidR="00D920A9" w:rsidRDefault="00135FDB">
    <w:pPr>
      <w:pBdr>
        <w:top w:val="nil"/>
        <w:left w:val="nil"/>
        <w:bottom w:val="nil"/>
        <w:right w:val="nil"/>
        <w:between w:val="nil"/>
      </w:pBdr>
      <w:tabs>
        <w:tab w:val="left" w:pos="918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color w:val="000000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separate"/>
    </w:r>
    <w:r w:rsidR="00496B29">
      <w:rPr>
        <w:rFonts w:ascii="Times New Roman" w:eastAsia="Times New Roman" w:hAnsi="Times New Roman" w:cs="Times New Roman"/>
        <w:noProof/>
        <w:color w:val="000000"/>
        <w:sz w:val="24"/>
        <w:szCs w:val="24"/>
      </w:rPr>
      <w:t>4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3761BC" w14:textId="18FAD356" w:rsidR="00D920A9" w:rsidRDefault="006E0512">
    <w:pPr>
      <w:tabs>
        <w:tab w:val="left" w:pos="9180"/>
      </w:tabs>
      <w:rPr>
        <w:rFonts w:ascii="Times New Roman" w:eastAsia="Times New Roman" w:hAnsi="Times New Roman" w:cs="Times New Roman"/>
        <w:sz w:val="24"/>
        <w:szCs w:val="24"/>
      </w:rPr>
    </w:pPr>
    <w:r w:rsidRPr="006E0512">
      <w:rPr>
        <w:rFonts w:ascii="Times New Roman" w:eastAsia="Times New Roman" w:hAnsi="Times New Roman" w:cs="Times New Roman"/>
        <w:caps/>
        <w:sz w:val="24"/>
        <w:szCs w:val="24"/>
      </w:rPr>
      <w:t>Advocacy and Macro Work- Challenges</w:t>
    </w:r>
    <w:r w:rsidR="00135FDB">
      <w:rPr>
        <w:rFonts w:ascii="Times New Roman" w:eastAsia="Times New Roman" w:hAnsi="Times New Roman" w:cs="Times New Roman"/>
        <w:sz w:val="24"/>
        <w:szCs w:val="24"/>
      </w:rPr>
      <w:tab/>
    </w:r>
    <w:r w:rsidR="00135FDB">
      <w:rPr>
        <w:rFonts w:ascii="Times New Roman" w:eastAsia="Times New Roman" w:hAnsi="Times New Roman" w:cs="Times New Roman"/>
        <w:sz w:val="24"/>
        <w:szCs w:val="24"/>
      </w:rPr>
      <w:fldChar w:fldCharType="begin"/>
    </w:r>
    <w:r w:rsidR="00135FDB">
      <w:rPr>
        <w:rFonts w:ascii="Times New Roman" w:eastAsia="Times New Roman" w:hAnsi="Times New Roman" w:cs="Times New Roman"/>
        <w:sz w:val="24"/>
        <w:szCs w:val="24"/>
      </w:rPr>
      <w:instrText>PAGE</w:instrText>
    </w:r>
    <w:r w:rsidR="00135FDB">
      <w:rPr>
        <w:rFonts w:ascii="Times New Roman" w:eastAsia="Times New Roman" w:hAnsi="Times New Roman" w:cs="Times New Roman"/>
        <w:sz w:val="24"/>
        <w:szCs w:val="24"/>
      </w:rPr>
      <w:fldChar w:fldCharType="separate"/>
    </w:r>
    <w:r>
      <w:rPr>
        <w:rFonts w:ascii="Times New Roman" w:eastAsia="Times New Roman" w:hAnsi="Times New Roman" w:cs="Times New Roman"/>
        <w:noProof/>
        <w:sz w:val="24"/>
        <w:szCs w:val="24"/>
      </w:rPr>
      <w:t>1</w:t>
    </w:r>
    <w:r w:rsidR="00135FDB">
      <w:rPr>
        <w:rFonts w:ascii="Times New Roman" w:eastAsia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63F15"/>
    <w:multiLevelType w:val="multilevel"/>
    <w:tmpl w:val="B06A7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5042B9"/>
    <w:multiLevelType w:val="multilevel"/>
    <w:tmpl w:val="B6EAE0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5F435D"/>
    <w:multiLevelType w:val="multilevel"/>
    <w:tmpl w:val="0CF8C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E80F0D"/>
    <w:multiLevelType w:val="hybridMultilevel"/>
    <w:tmpl w:val="30381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AF4154"/>
    <w:multiLevelType w:val="multilevel"/>
    <w:tmpl w:val="0C56C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tzC1sDQxsDQ0MTFS0lEKTi0uzszPAymwqAUAZ1CgSiwAAAA="/>
  </w:docVars>
  <w:rsids>
    <w:rsidRoot w:val="00D920A9"/>
    <w:rsid w:val="00007569"/>
    <w:rsid w:val="00025DAC"/>
    <w:rsid w:val="00040BD2"/>
    <w:rsid w:val="00047FC3"/>
    <w:rsid w:val="0006261C"/>
    <w:rsid w:val="00066FDA"/>
    <w:rsid w:val="00093B8B"/>
    <w:rsid w:val="000A4CD9"/>
    <w:rsid w:val="000A7153"/>
    <w:rsid w:val="000B77EF"/>
    <w:rsid w:val="000C31EE"/>
    <w:rsid w:val="000C3E65"/>
    <w:rsid w:val="000E0E38"/>
    <w:rsid w:val="000F7C2A"/>
    <w:rsid w:val="00105F6D"/>
    <w:rsid w:val="00114FA5"/>
    <w:rsid w:val="00131DC4"/>
    <w:rsid w:val="00135FDB"/>
    <w:rsid w:val="00145C43"/>
    <w:rsid w:val="00146FCF"/>
    <w:rsid w:val="00170867"/>
    <w:rsid w:val="001A0037"/>
    <w:rsid w:val="001A4886"/>
    <w:rsid w:val="001C14C3"/>
    <w:rsid w:val="001C26D0"/>
    <w:rsid w:val="001E433C"/>
    <w:rsid w:val="001F4510"/>
    <w:rsid w:val="0023509C"/>
    <w:rsid w:val="00264CAF"/>
    <w:rsid w:val="00273DF0"/>
    <w:rsid w:val="00292DEE"/>
    <w:rsid w:val="00294221"/>
    <w:rsid w:val="00295326"/>
    <w:rsid w:val="0029698D"/>
    <w:rsid w:val="002A1C74"/>
    <w:rsid w:val="002B417E"/>
    <w:rsid w:val="002D368F"/>
    <w:rsid w:val="002E432E"/>
    <w:rsid w:val="002E4DDB"/>
    <w:rsid w:val="00300217"/>
    <w:rsid w:val="00301D82"/>
    <w:rsid w:val="00355A69"/>
    <w:rsid w:val="00365C66"/>
    <w:rsid w:val="00371512"/>
    <w:rsid w:val="00385AB8"/>
    <w:rsid w:val="00397B86"/>
    <w:rsid w:val="003B13CD"/>
    <w:rsid w:val="003D4996"/>
    <w:rsid w:val="003F7DE3"/>
    <w:rsid w:val="00406AAE"/>
    <w:rsid w:val="00411DC1"/>
    <w:rsid w:val="00425BE1"/>
    <w:rsid w:val="00467FF0"/>
    <w:rsid w:val="00470201"/>
    <w:rsid w:val="00475D41"/>
    <w:rsid w:val="004914CD"/>
    <w:rsid w:val="00496B29"/>
    <w:rsid w:val="004B5AFD"/>
    <w:rsid w:val="004D32F8"/>
    <w:rsid w:val="0050026A"/>
    <w:rsid w:val="00514271"/>
    <w:rsid w:val="00571635"/>
    <w:rsid w:val="00586FBC"/>
    <w:rsid w:val="005C56D0"/>
    <w:rsid w:val="005C5CAD"/>
    <w:rsid w:val="005C76A2"/>
    <w:rsid w:val="005D29FD"/>
    <w:rsid w:val="005D5815"/>
    <w:rsid w:val="00612542"/>
    <w:rsid w:val="00615E61"/>
    <w:rsid w:val="006248D9"/>
    <w:rsid w:val="006300AE"/>
    <w:rsid w:val="00630846"/>
    <w:rsid w:val="006379AB"/>
    <w:rsid w:val="00641B60"/>
    <w:rsid w:val="00651B49"/>
    <w:rsid w:val="00685629"/>
    <w:rsid w:val="006B11E1"/>
    <w:rsid w:val="006B1CE9"/>
    <w:rsid w:val="006E0512"/>
    <w:rsid w:val="006F7D83"/>
    <w:rsid w:val="007039DC"/>
    <w:rsid w:val="00704DC5"/>
    <w:rsid w:val="0071298F"/>
    <w:rsid w:val="00717CD9"/>
    <w:rsid w:val="00730DA1"/>
    <w:rsid w:val="00750BA7"/>
    <w:rsid w:val="007566D6"/>
    <w:rsid w:val="00764383"/>
    <w:rsid w:val="00766AC4"/>
    <w:rsid w:val="00782047"/>
    <w:rsid w:val="007F0045"/>
    <w:rsid w:val="007F3AEC"/>
    <w:rsid w:val="007F3F20"/>
    <w:rsid w:val="00863500"/>
    <w:rsid w:val="00870B0B"/>
    <w:rsid w:val="00890351"/>
    <w:rsid w:val="008944CE"/>
    <w:rsid w:val="008A200E"/>
    <w:rsid w:val="008A313F"/>
    <w:rsid w:val="008C510E"/>
    <w:rsid w:val="008D02E9"/>
    <w:rsid w:val="008E37FC"/>
    <w:rsid w:val="008E57A2"/>
    <w:rsid w:val="008E59DB"/>
    <w:rsid w:val="008F3DDC"/>
    <w:rsid w:val="0090195F"/>
    <w:rsid w:val="0093626F"/>
    <w:rsid w:val="00971CA5"/>
    <w:rsid w:val="009824E4"/>
    <w:rsid w:val="009C328C"/>
    <w:rsid w:val="009C7A4D"/>
    <w:rsid w:val="00A2670C"/>
    <w:rsid w:val="00A367CF"/>
    <w:rsid w:val="00A43EF9"/>
    <w:rsid w:val="00AF7B46"/>
    <w:rsid w:val="00B1181F"/>
    <w:rsid w:val="00B1541E"/>
    <w:rsid w:val="00B25554"/>
    <w:rsid w:val="00B55014"/>
    <w:rsid w:val="00B6181D"/>
    <w:rsid w:val="00B72901"/>
    <w:rsid w:val="00B91188"/>
    <w:rsid w:val="00B93483"/>
    <w:rsid w:val="00BA022B"/>
    <w:rsid w:val="00BA0EA6"/>
    <w:rsid w:val="00BB6887"/>
    <w:rsid w:val="00BC51CC"/>
    <w:rsid w:val="00BF39E3"/>
    <w:rsid w:val="00BF6499"/>
    <w:rsid w:val="00C0789D"/>
    <w:rsid w:val="00C10055"/>
    <w:rsid w:val="00C14A43"/>
    <w:rsid w:val="00C20163"/>
    <w:rsid w:val="00C25198"/>
    <w:rsid w:val="00C84DAA"/>
    <w:rsid w:val="00CA3482"/>
    <w:rsid w:val="00CB03D9"/>
    <w:rsid w:val="00CB161F"/>
    <w:rsid w:val="00CE326B"/>
    <w:rsid w:val="00CF64EC"/>
    <w:rsid w:val="00D0135F"/>
    <w:rsid w:val="00D43A6C"/>
    <w:rsid w:val="00D46E11"/>
    <w:rsid w:val="00D83FCD"/>
    <w:rsid w:val="00D920A9"/>
    <w:rsid w:val="00DE21FF"/>
    <w:rsid w:val="00DF4FB2"/>
    <w:rsid w:val="00E4110F"/>
    <w:rsid w:val="00E44937"/>
    <w:rsid w:val="00E522AB"/>
    <w:rsid w:val="00E52B2B"/>
    <w:rsid w:val="00E61178"/>
    <w:rsid w:val="00E81C36"/>
    <w:rsid w:val="00E90E15"/>
    <w:rsid w:val="00ED41D7"/>
    <w:rsid w:val="00EE37ED"/>
    <w:rsid w:val="00F331F4"/>
    <w:rsid w:val="00F51A34"/>
    <w:rsid w:val="00F53AE1"/>
    <w:rsid w:val="00FB0A4A"/>
    <w:rsid w:val="00FD78B1"/>
    <w:rsid w:val="00FF1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DB8207"/>
  <w15:docId w15:val="{B999BBF2-E9F2-4526-9839-094A070B7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15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971C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4C3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117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4C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CD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708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08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08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08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08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3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due Global</dc:creator>
  <cp:keywords/>
  <dc:description/>
  <cp:lastModifiedBy>Purdue Global</cp:lastModifiedBy>
  <cp:revision>31</cp:revision>
  <dcterms:created xsi:type="dcterms:W3CDTF">2020-11-12T15:45:00Z</dcterms:created>
  <dcterms:modified xsi:type="dcterms:W3CDTF">2021-04-05T13:20:00Z</dcterms:modified>
</cp:coreProperties>
</file>